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4EEF4" w14:textId="77777777" w:rsidR="00D32299" w:rsidRPr="00590B3B" w:rsidRDefault="00D32299" w:rsidP="00C61AB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bidi="hi-IN"/>
        </w:rPr>
      </w:pPr>
      <w:r w:rsidRPr="00590B3B">
        <w:rPr>
          <w:rFonts w:cstheme="minorHAnsi"/>
          <w:sz w:val="24"/>
          <w:szCs w:val="24"/>
          <w:lang w:bidi="hi-IN"/>
        </w:rPr>
        <w:t>Introduction : Operating system and functions, Classification of Operating systems- Batch,</w:t>
      </w:r>
    </w:p>
    <w:p w14:paraId="3D4FDE15" w14:textId="77777777" w:rsidR="00D32299" w:rsidRPr="00590B3B" w:rsidRDefault="00D32299" w:rsidP="00C61AB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bidi="hi-IN"/>
        </w:rPr>
      </w:pPr>
      <w:r w:rsidRPr="00590B3B">
        <w:rPr>
          <w:rFonts w:cstheme="minorHAnsi"/>
          <w:sz w:val="24"/>
          <w:szCs w:val="24"/>
          <w:lang w:bidi="hi-IN"/>
        </w:rPr>
        <w:t xml:space="preserve">Interactive, </w:t>
      </w:r>
      <w:proofErr w:type="gramStart"/>
      <w:r w:rsidRPr="00590B3B">
        <w:rPr>
          <w:rFonts w:cstheme="minorHAnsi"/>
          <w:sz w:val="24"/>
          <w:szCs w:val="24"/>
          <w:lang w:bidi="hi-IN"/>
        </w:rPr>
        <w:t>Time sharing, Real Time</w:t>
      </w:r>
      <w:proofErr w:type="gramEnd"/>
      <w:r w:rsidRPr="00590B3B">
        <w:rPr>
          <w:rFonts w:cstheme="minorHAnsi"/>
          <w:sz w:val="24"/>
          <w:szCs w:val="24"/>
          <w:lang w:bidi="hi-IN"/>
        </w:rPr>
        <w:t xml:space="preserve"> System, Multiprocessor Systems, Multiuser Systems,</w:t>
      </w:r>
    </w:p>
    <w:p w14:paraId="3C07A47F" w14:textId="77777777" w:rsidR="00D32299" w:rsidRPr="00590B3B" w:rsidRDefault="00D32299" w:rsidP="00C61AB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bidi="hi-IN"/>
        </w:rPr>
      </w:pPr>
      <w:proofErr w:type="spellStart"/>
      <w:r w:rsidRPr="00590B3B">
        <w:rPr>
          <w:rFonts w:cstheme="minorHAnsi"/>
          <w:sz w:val="24"/>
          <w:szCs w:val="24"/>
          <w:lang w:bidi="hi-IN"/>
        </w:rPr>
        <w:t>Multiprocess</w:t>
      </w:r>
      <w:proofErr w:type="spellEnd"/>
      <w:r w:rsidRPr="00590B3B">
        <w:rPr>
          <w:rFonts w:cstheme="minorHAnsi"/>
          <w:sz w:val="24"/>
          <w:szCs w:val="24"/>
          <w:lang w:bidi="hi-IN"/>
        </w:rPr>
        <w:t xml:space="preserve"> Systems, Multithreaded Systems, Operating System Structure- Layered structure,</w:t>
      </w:r>
    </w:p>
    <w:p w14:paraId="0C3E5FF3" w14:textId="77777777" w:rsidR="00D32299" w:rsidRPr="00590B3B" w:rsidRDefault="00D32299" w:rsidP="00C61AB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bidi="hi-IN"/>
        </w:rPr>
      </w:pPr>
      <w:r w:rsidRPr="00590B3B">
        <w:rPr>
          <w:rFonts w:cstheme="minorHAnsi"/>
          <w:sz w:val="24"/>
          <w:szCs w:val="24"/>
          <w:lang w:bidi="hi-IN"/>
        </w:rPr>
        <w:t xml:space="preserve">System Components, Operating System services, </w:t>
      </w:r>
      <w:proofErr w:type="spellStart"/>
      <w:r w:rsidRPr="00590B3B">
        <w:rPr>
          <w:rFonts w:cstheme="minorHAnsi"/>
          <w:sz w:val="24"/>
          <w:szCs w:val="24"/>
          <w:lang w:bidi="hi-IN"/>
        </w:rPr>
        <w:t>Reentrant</w:t>
      </w:r>
      <w:proofErr w:type="spellEnd"/>
      <w:r w:rsidRPr="00590B3B">
        <w:rPr>
          <w:rFonts w:cstheme="minorHAnsi"/>
          <w:sz w:val="24"/>
          <w:szCs w:val="24"/>
          <w:lang w:bidi="hi-IN"/>
        </w:rPr>
        <w:t xml:space="preserve"> Kernels, Monolithic and Microkernel</w:t>
      </w:r>
    </w:p>
    <w:p w14:paraId="5052DF50" w14:textId="3D756B35" w:rsidR="00D32299" w:rsidRPr="00590B3B" w:rsidRDefault="00D32299" w:rsidP="00C61AB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bidi="hi-IN"/>
        </w:rPr>
      </w:pPr>
      <w:r w:rsidRPr="00590B3B">
        <w:rPr>
          <w:rFonts w:cstheme="minorHAnsi"/>
          <w:sz w:val="24"/>
          <w:szCs w:val="24"/>
          <w:lang w:bidi="hi-IN"/>
        </w:rPr>
        <w:t xml:space="preserve">Systems. CPU Scheduling: </w:t>
      </w:r>
      <w:r w:rsidR="00F426C4" w:rsidRPr="00590B3B">
        <w:rPr>
          <w:rFonts w:cstheme="minorHAnsi"/>
          <w:sz w:val="24"/>
          <w:szCs w:val="24"/>
          <w:lang w:bidi="hi-IN"/>
        </w:rPr>
        <w:t>Scheduling Algorithms,</w:t>
      </w:r>
      <w:r w:rsidRPr="00590B3B">
        <w:rPr>
          <w:rFonts w:cstheme="minorHAnsi"/>
          <w:sz w:val="24"/>
          <w:szCs w:val="24"/>
          <w:lang w:bidi="hi-IN"/>
        </w:rPr>
        <w:t xml:space="preserve"> Performance Criteria, Process States, Process Transition</w:t>
      </w:r>
    </w:p>
    <w:p w14:paraId="477B8C0D" w14:textId="6B895518" w:rsidR="00D32299" w:rsidRPr="00590B3B" w:rsidRDefault="00D32299" w:rsidP="00C61AB3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  <w:lang w:bidi="hi-IN"/>
        </w:rPr>
      </w:pPr>
      <w:r w:rsidRPr="00590B3B">
        <w:rPr>
          <w:rFonts w:cstheme="minorHAnsi"/>
          <w:sz w:val="24"/>
          <w:szCs w:val="24"/>
          <w:lang w:bidi="hi-IN"/>
        </w:rPr>
        <w:t>Diagram, Schedulers, Process Control Block (PCB) Dining Philosopher</w:t>
      </w:r>
    </w:p>
    <w:p w14:paraId="2D21D9D7" w14:textId="0328905B" w:rsidR="0014231D" w:rsidRPr="00590B3B" w:rsidRDefault="00D32299" w:rsidP="00C61AB3">
      <w:pPr>
        <w:jc w:val="both"/>
        <w:rPr>
          <w:rFonts w:cstheme="minorHAnsi"/>
          <w:sz w:val="24"/>
          <w:szCs w:val="24"/>
        </w:rPr>
      </w:pPr>
      <w:r w:rsidRPr="00590B3B">
        <w:rPr>
          <w:rFonts w:cstheme="minorHAnsi"/>
          <w:sz w:val="24"/>
          <w:szCs w:val="24"/>
          <w:lang w:bidi="hi-IN"/>
        </w:rPr>
        <w:t>Problem, Sleeping Barber Problem; Semaphores</w:t>
      </w:r>
      <w:r w:rsidR="00F426C4" w:rsidRPr="00590B3B">
        <w:rPr>
          <w:rFonts w:cstheme="minorHAnsi"/>
          <w:sz w:val="24"/>
          <w:szCs w:val="24"/>
          <w:lang w:bidi="hi-IN"/>
        </w:rPr>
        <w:t>, Process Synchronization</w:t>
      </w:r>
    </w:p>
    <w:sectPr w:rsidR="0014231D" w:rsidRPr="00590B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M7U0MTM1MjI1MzRQ0lEKTi0uzszPAykwrAUAj2ZERSwAAAA="/>
  </w:docVars>
  <w:rsids>
    <w:rsidRoot w:val="00BE5176"/>
    <w:rsid w:val="0014231D"/>
    <w:rsid w:val="00590B3B"/>
    <w:rsid w:val="00BE5176"/>
    <w:rsid w:val="00C61AB3"/>
    <w:rsid w:val="00D32299"/>
    <w:rsid w:val="00F42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93075"/>
  <w15:docId w15:val="{AF9FB35F-B7C5-43A9-93C0-DDB13FE07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endra tripathi</dc:creator>
  <cp:keywords/>
  <dc:description/>
  <cp:lastModifiedBy>arunendra tripathi</cp:lastModifiedBy>
  <cp:revision>4</cp:revision>
  <dcterms:created xsi:type="dcterms:W3CDTF">2023-02-17T12:56:00Z</dcterms:created>
  <dcterms:modified xsi:type="dcterms:W3CDTF">2023-02-20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51bf39-e5ba-46e4-8291-44b8bae47899</vt:lpwstr>
  </property>
</Properties>
</file>